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talie Micha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tal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a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33 Hoffman Avenue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kshop8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78784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unt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est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7/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